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2911a10e3d96aa9e83824eac037991865bf371"/>
      <w:r>
        <w:rPr>
          <w:b/>
        </w:rPr>
        <w:t xml:space="preserve">ПРОТОКОЛ ПРО РЕЗУЛЬТАТИ ЗЕМЕЛЬНИХ ТОРГІВ № LAP001-UA-20240328-2285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риватний виконавець Яковенко Тетяна Миколаївн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Земельна ділянка загальною площею 4,5899 га, кадастровий номер 7423680800:05:000:0146, цільове призначення: для ведення товарного сільськогосподарського виробництва, місцезнаходження: Чернігівська обл., Новгород-Сіверський р., с/рада Биринська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загальною площею 4,5899 га, кадастровий номер 7423680800:05:000:0146, цільове призначення: для ведення товарного сільськогосподарського виробництва, місцезнаходження: Чернігівська обл., Новгород-Сіверський р., с/рада Биринськ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73 5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2 0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9.04.2024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иватний виконавець Яковенко Тетяна Миколаївн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, коли зареєстрований учасник (-и) з переважним правом (-ами)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9:15:46Z</dcterms:created>
  <dcterms:modified xsi:type="dcterms:W3CDTF">2024-05-20T19:1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